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6AC8" w:rsidRPr="009B6AC8" w:rsidRDefault="009B6AC8" w:rsidP="009B6AC8">
      <w:pPr>
        <w:ind w:firstLine="3402"/>
        <w:rPr>
          <w:lang w:val="es-AR"/>
        </w:rPr>
      </w:pPr>
      <w:r w:rsidRPr="009B6AC8">
        <w:rPr>
          <w:rStyle w:val="textoNegrita"/>
          <w:lang w:val="es-AR"/>
        </w:rPr>
        <w:t>REGISTRADO BAJO CDCIC-062/20</w:t>
      </w:r>
    </w:p>
    <w:p w:rsidR="009B6AC8" w:rsidRDefault="009B6AC8" w:rsidP="009B6AC8">
      <w:pPr>
        <w:ind w:firstLine="3402"/>
        <w:rPr>
          <w:rStyle w:val="textoNegrita"/>
          <w:lang w:val="es-AR"/>
        </w:rPr>
      </w:pPr>
    </w:p>
    <w:p w:rsidR="009B6AC8" w:rsidRPr="009B6AC8" w:rsidRDefault="009B6AC8" w:rsidP="009B6AC8">
      <w:pPr>
        <w:ind w:firstLine="3402"/>
        <w:rPr>
          <w:rStyle w:val="textoNegrita"/>
          <w:lang w:val="es-AR"/>
        </w:rPr>
      </w:pPr>
      <w:r w:rsidRPr="009B6AC8">
        <w:rPr>
          <w:rStyle w:val="textoNegrita"/>
          <w:lang w:val="es-AR"/>
        </w:rPr>
        <w:t>BAHIA BLANCA,</w:t>
      </w:r>
      <w:r w:rsidR="00235343">
        <w:rPr>
          <w:rStyle w:val="textoNegrita"/>
          <w:lang w:val="es-AR"/>
        </w:rPr>
        <w:t xml:space="preserve"> 19 de mayo de 2020</w:t>
      </w:r>
      <w:bookmarkStart w:id="0" w:name="_GoBack"/>
      <w:bookmarkEnd w:id="0"/>
    </w:p>
    <w:p w:rsidR="009B6AC8" w:rsidRPr="009B6AC8" w:rsidRDefault="009B6AC8" w:rsidP="009B6AC8">
      <w:pPr>
        <w:ind w:firstLine="3402"/>
        <w:rPr>
          <w:lang w:val="es-AR"/>
        </w:rPr>
      </w:pPr>
    </w:p>
    <w:p w:rsidR="009B6AC8" w:rsidRDefault="009B6AC8" w:rsidP="009B6AC8">
      <w:pPr>
        <w:pStyle w:val="justified"/>
        <w:rPr>
          <w:rStyle w:val="textoNegrita"/>
          <w:rFonts w:ascii="Times New Roman" w:hAnsi="Times New Roman" w:cs="Times New Roman"/>
        </w:rPr>
      </w:pPr>
    </w:p>
    <w:p w:rsidR="009B6AC8" w:rsidRPr="003D6FAB" w:rsidRDefault="009B6AC8" w:rsidP="009B6AC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9B6AC8" w:rsidRDefault="009B6AC8" w:rsidP="009B6AC8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l</w:t>
      </w:r>
      <w:r>
        <w:rPr>
          <w:rFonts w:ascii="Times New Roman" w:hAnsi="Times New Roman" w:cs="Times New Roman"/>
          <w:sz w:val="24"/>
          <w:szCs w:val="24"/>
          <w:lang w:val="es-ES_tradnl"/>
        </w:rPr>
        <w:t>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alumna Bárbara Regina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Mancini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(LU: 66842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9B6AC8" w:rsidRDefault="009B6AC8" w:rsidP="009B6AC8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9B6AC8" w:rsidRPr="009B6AC8" w:rsidRDefault="009B6AC8" w:rsidP="009B6AC8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  <w:lang w:val="es-ES_tradnl"/>
        </w:rPr>
      </w:pPr>
    </w:p>
    <w:p w:rsidR="009B6AC8" w:rsidRPr="003D6FAB" w:rsidRDefault="009B6AC8" w:rsidP="009B6AC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9B6AC8" w:rsidRPr="00C013D8" w:rsidRDefault="009B6AC8" w:rsidP="009B6AC8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recomienda otorgar lo solicitado por la alumn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9B6AC8" w:rsidRDefault="009B6AC8" w:rsidP="009B6AC8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19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mayo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9B6AC8" w:rsidRPr="003D6FAB" w:rsidRDefault="009B6AC8" w:rsidP="009B6AC8">
      <w:pPr>
        <w:pStyle w:val="justified"/>
        <w:rPr>
          <w:rFonts w:ascii="Times New Roman" w:hAnsi="Times New Roman" w:cs="Times New Roman"/>
        </w:rPr>
      </w:pPr>
    </w:p>
    <w:p w:rsidR="009B6AC8" w:rsidRPr="009B6AC8" w:rsidRDefault="009B6AC8" w:rsidP="009B6AC8">
      <w:pPr>
        <w:rPr>
          <w:lang w:val="es-AR"/>
        </w:rPr>
      </w:pPr>
      <w:r w:rsidRPr="009B6AC8">
        <w:rPr>
          <w:rStyle w:val="textoNegrita"/>
          <w:lang w:val="es-AR"/>
        </w:rPr>
        <w:t xml:space="preserve">POR ELLO, </w:t>
      </w:r>
    </w:p>
    <w:p w:rsidR="009B6AC8" w:rsidRDefault="009B6AC8" w:rsidP="009B6AC8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9B6AC8" w:rsidRPr="003D6FAB" w:rsidRDefault="009B6AC8" w:rsidP="009B6AC8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9B6AC8" w:rsidRPr="009B6AC8" w:rsidRDefault="009B6AC8" w:rsidP="009B6AC8">
      <w:pPr>
        <w:jc w:val="center"/>
        <w:rPr>
          <w:lang w:val="es-AR"/>
        </w:rPr>
      </w:pPr>
      <w:r w:rsidRPr="009B6AC8">
        <w:rPr>
          <w:rStyle w:val="textoNegrita"/>
          <w:lang w:val="es-AR"/>
        </w:rPr>
        <w:t>RESUELVE:</w:t>
      </w:r>
    </w:p>
    <w:p w:rsidR="009B6AC8" w:rsidRPr="009B6AC8" w:rsidRDefault="009B6AC8" w:rsidP="009B6AC8">
      <w:pPr>
        <w:jc w:val="center"/>
        <w:rPr>
          <w:rStyle w:val="textoNegrita"/>
          <w:b w:val="0"/>
          <w:sz w:val="20"/>
          <w:szCs w:val="20"/>
          <w:lang w:val="es-AR"/>
        </w:rPr>
      </w:pPr>
    </w:p>
    <w:p w:rsidR="009B6AC8" w:rsidRDefault="009B6AC8" w:rsidP="009B6AC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9B6AC8">
        <w:rPr>
          <w:rStyle w:val="textoNegrita"/>
          <w:lang w:val="es-AR"/>
        </w:rPr>
        <w:t>ARTICULO 1º).-</w:t>
      </w:r>
      <w:r w:rsidRPr="009B6AC8">
        <w:rPr>
          <w:rStyle w:val="textoComun"/>
          <w:lang w:val="es-AR"/>
        </w:rPr>
        <w:t xml:space="preserve"> </w:t>
      </w:r>
      <w:r>
        <w:rPr>
          <w:lang w:val="es-ES_tradnl" w:eastAsia="es-ES"/>
        </w:rPr>
        <w:t xml:space="preserve">Otorgar a la alumna </w:t>
      </w:r>
      <w:r>
        <w:rPr>
          <w:b/>
          <w:lang w:val="es-ES_tradnl" w:eastAsia="es-ES"/>
        </w:rPr>
        <w:t>Bárbara Regina MANCINI (LU: 66842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continuación.-</w:t>
      </w: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9B6AC8" w:rsidRPr="008312E5" w:rsidTr="004E299B">
        <w:trPr>
          <w:trHeight w:val="285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B6AC8" w:rsidRPr="008312E5" w:rsidTr="004E299B">
        <w:trPr>
          <w:trHeight w:val="300"/>
        </w:trPr>
        <w:tc>
          <w:tcPr>
            <w:tcW w:w="456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B6AC8" w:rsidRPr="009B6AC8" w:rsidRDefault="009B6AC8" w:rsidP="004E299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9B6AC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tura en Administración - Plan 2016   Contador Público - Plan 2007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stión</w:t>
            </w:r>
            <w:proofErr w:type="spellEnd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</w:p>
        </w:tc>
      </w:tr>
      <w:tr w:rsidR="009B6AC8" w:rsidRPr="008312E5" w:rsidTr="004E299B">
        <w:trPr>
          <w:trHeight w:val="300"/>
        </w:trPr>
        <w:tc>
          <w:tcPr>
            <w:tcW w:w="456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8</w:t>
            </w:r>
          </w:p>
        </w:tc>
      </w:tr>
      <w:tr w:rsidR="009B6AC8" w:rsidRPr="008312E5" w:rsidTr="004E299B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9B6AC8" w:rsidRPr="008312E5" w:rsidTr="004E299B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1892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6AC8" w:rsidRPr="009B6AC8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9B6AC8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Taller de Procesamiento de Dato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7929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9B6AC8" w:rsidRPr="008312E5" w:rsidTr="004E299B">
        <w:trPr>
          <w:trHeight w:val="585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B6AC8" w:rsidRPr="008312E5" w:rsidTr="004E299B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1905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6AC8" w:rsidRPr="009B6AC8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9B6AC8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Tecnología de la Información en las Organizacion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B6AC8" w:rsidRPr="008312E5" w:rsidTr="004E299B">
        <w:trPr>
          <w:trHeight w:val="660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B6AC8" w:rsidRPr="008312E5" w:rsidTr="004E299B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1835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B6AC8" w:rsidRPr="009B6AC8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9B6AC8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ueba de Suficiencia en Sistemas de Información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B6AC8" w:rsidRPr="008312E5" w:rsidRDefault="009B6AC8" w:rsidP="004E299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312E5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9B6AC8" w:rsidRPr="008312E5" w:rsidTr="004E299B">
        <w:trPr>
          <w:trHeight w:val="885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9B6AC8" w:rsidRPr="008312E5" w:rsidRDefault="009B6AC8" w:rsidP="004E299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9B6AC8" w:rsidRDefault="009B6AC8" w:rsidP="009B6AC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ES_tradnl" w:eastAsia="es-ES"/>
        </w:rPr>
      </w:pPr>
    </w:p>
    <w:p w:rsidR="009B6AC8" w:rsidRPr="008312E5" w:rsidRDefault="009B6AC8" w:rsidP="009B6AC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ES_tradnl" w:eastAsia="es-ES"/>
        </w:rPr>
      </w:pPr>
      <w:r>
        <w:rPr>
          <w:b/>
          <w:lang w:val="es-ES_tradnl" w:eastAsia="es-ES"/>
        </w:rPr>
        <w:lastRenderedPageBreak/>
        <w:t>/// CDCIC-062</w:t>
      </w:r>
      <w:r w:rsidRPr="008312E5">
        <w:rPr>
          <w:b/>
          <w:lang w:val="es-ES_tradnl" w:eastAsia="es-ES"/>
        </w:rPr>
        <w:t>/20</w:t>
      </w:r>
    </w:p>
    <w:p w:rsidR="009B6AC8" w:rsidRDefault="009B6AC8" w:rsidP="009B6AC8">
      <w:pPr>
        <w:jc w:val="both"/>
        <w:rPr>
          <w:rStyle w:val="textoNegrita"/>
          <w:lang w:val="es-AR"/>
        </w:rPr>
      </w:pPr>
    </w:p>
    <w:p w:rsidR="00FA51CB" w:rsidRPr="006C1F70" w:rsidRDefault="009B6AC8" w:rsidP="009B6AC8">
      <w:pPr>
        <w:jc w:val="both"/>
        <w:rPr>
          <w:rFonts w:ascii="Arial" w:hAnsi="Arial" w:cs="Arial"/>
          <w:lang w:val="es-AR" w:eastAsia="es-ES"/>
        </w:rPr>
      </w:pPr>
      <w:r w:rsidRPr="009B6AC8">
        <w:rPr>
          <w:rStyle w:val="textoNegrita"/>
          <w:lang w:val="es-AR"/>
        </w:rPr>
        <w:t>ARTICULO 2º).-</w:t>
      </w:r>
      <w:r w:rsidRPr="009B6AC8">
        <w:rPr>
          <w:rStyle w:val="textoComun"/>
          <w:lang w:val="es-AR"/>
        </w:rPr>
        <w:t xml:space="preserve"> Regístrese; pase a la Dirección General de Gestión Académica a los fines que corresponda. ---------------------------------------------------------------------------------------</w:t>
      </w: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sectPr w:rsidR="00930023" w:rsidRPr="00FA51CB" w:rsidSect="009B6A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552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E5F" w:rsidRDefault="007E6E5F">
      <w:r>
        <w:separator/>
      </w:r>
    </w:p>
  </w:endnote>
  <w:endnote w:type="continuationSeparator" w:id="0">
    <w:p w:rsidR="007E6E5F" w:rsidRDefault="007E6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E5F" w:rsidRDefault="007E6E5F">
      <w:r>
        <w:separator/>
      </w:r>
    </w:p>
  </w:footnote>
  <w:footnote w:type="continuationSeparator" w:id="0">
    <w:p w:rsidR="007E6E5F" w:rsidRDefault="007E6E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35343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7E6E5F"/>
    <w:rsid w:val="00833557"/>
    <w:rsid w:val="008F11B6"/>
    <w:rsid w:val="00930023"/>
    <w:rsid w:val="00930F9E"/>
    <w:rsid w:val="00982F61"/>
    <w:rsid w:val="009B6AC8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  <w:rsid w:val="00FA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B6AC8"/>
    <w:rPr>
      <w:sz w:val="24"/>
      <w:szCs w:val="24"/>
    </w:rPr>
  </w:style>
  <w:style w:type="character" w:customStyle="1" w:styleId="textoNegrita">
    <w:name w:val="textoNegrita"/>
    <w:rsid w:val="009B6AC8"/>
    <w:rPr>
      <w:b/>
      <w:sz w:val="24"/>
      <w:szCs w:val="24"/>
    </w:rPr>
  </w:style>
  <w:style w:type="paragraph" w:customStyle="1" w:styleId="justified">
    <w:name w:val="justified"/>
    <w:basedOn w:val="Normal"/>
    <w:rsid w:val="009B6AC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17</Words>
  <Characters>119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2-13T16:14:00Z</dcterms:created>
  <dcterms:modified xsi:type="dcterms:W3CDTF">2020-05-22T15:35:00Z</dcterms:modified>
</cp:coreProperties>
</file>